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As a dedicated and innovative Chemical Engineer with a passion for sustainable solutions and cutting-edge technology, I am excited to apply for the Chemical Engineer position at your esteemed organization in Switzerland Zurich. My academic background, professional experience, and commitment to excellence align perfectly with the values of Swiss engineering excellence, which is renowned globally for its precision, innovation, and environmental stewardship. Zurich, as a hub of scientific research and industrial advancement in Switzerland, offers a unique opportunity to contribute to projects that blend technical expertise with forward-thinking strategies. I am eager to bring my skills and enthusiasm to your team while immersing myself in the dynamic professional landscape of Switzerland Zurich.</w:t>
      </w:r>
    </w:p>
    <w:p>
      <w:pPr>
        <w:pStyle w:val="BodyText"/>
      </w:pPr>
      <w:r>
        <w:t xml:space="preserve">With over [X years] of experience in chemical engineering, I have developed a robust foundation in process design, optimization, and research. My journey began with a Bachelor’s degree in Chemical Engineering from [University Name], where I cultivated a deep understanding of thermodynamics, reaction engineering, and material science. This was followed by a Master’s degree at [University Name], focusing on sustainable chemical processes and industrial waste management. These academic pursuits equipped me with the analytical rigor and technical knowledge necessary to tackle complex challenges in the field.</w:t>
      </w:r>
    </w:p>
    <w:p>
      <w:pPr>
        <w:pStyle w:val="BodyText"/>
      </w:pPr>
      <w:r>
        <w:t xml:space="preserve">Throughout my career, I have worked on diverse projects that span multiple industries, including pharmaceuticals, renewable energy, and environmental engineering. At [Previous Company Name], I led a team to optimize a chemical synthesis process for a high-demand pharmaceutical compound, resulting in a 20% reduction in production costs and an improvement in yield efficiency. This project not only demonstrated my ability to apply theoretical knowledge to real-world problems but also highlighted my commitment to balancing technical precision with economic viability. Similarly, at [Another Company Name], I contributed to the development of a biodegradable polymer for industrial applications, aligning with global sustainability goals while adhering to stringent regulatory standards.</w:t>
      </w:r>
    </w:p>
    <w:p>
      <w:pPr>
        <w:pStyle w:val="BodyText"/>
      </w:pPr>
      <w:r>
        <w:t xml:space="preserve">What sets me apart as a Chemical Engineer is my ability to integrate innovation with practicality. In Switzerland Zurich, where the engineering sector is at the forefront of technological advancement, I am particularly drawn to opportunities that involve interdisciplinary collaboration and state-of-the-art research. My experience with process simulation software such as Aspen Plus and MATLAB has enabled me to design efficient systems while minimizing environmental impact—a priority in Switzerland’s eco-conscious industrial framework. Additionally, my proficiency in both English and [other language, if applicable] allows me to navigate multilingual environments seamlessly, a critical asset in Zurich’s international professional community.</w:t>
      </w:r>
    </w:p>
    <w:p>
      <w:pPr>
        <w:pStyle w:val="BodyText"/>
      </w:pPr>
      <w:r>
        <w:t xml:space="preserve">The chemical engineering landscape in Switzerland Zurich is characterized by its emphasis on sustainability and innovation. As the country continues to lead global efforts in green technology and energy transition, I am motivated to contribute my expertise to projects that align with these goals. For instance, I have closely followed developments in hydrogen fuel cell technology and carbon capture solutions—areas where Swiss companies are pioneering advancements. My background in catalysis and reaction engineering positions me to play a meaningful role in such initiatives, leveraging my technical skills to support the transition toward a low-carbon future.</w:t>
      </w:r>
    </w:p>
    <w:p>
      <w:pPr>
        <w:pStyle w:val="BodyText"/>
      </w:pPr>
      <w:r>
        <w:t xml:space="preserve">Moreover, Switzerland’s reputation for fostering a culture of precision and quality resonates deeply with my professional ethos. The country’s rigorous standards in engineering and environmental compliance have shaped my approach to problem-solving, ensuring that every project I undertake meets the highest benchmarks. In Zurich, where companies like [example company name] and [another example] are driving innovation, I am confident that my attention to detail and dedication to excellence will add value to your organization.</w:t>
      </w:r>
    </w:p>
    <w:p>
      <w:pPr>
        <w:pStyle w:val="BodyText"/>
      </w:pPr>
      <w:r>
        <w:t xml:space="preserve">I am particularly drawn to this opportunity because of your organization’s commitment to [specific project, initiative, or value mentioned in the job posting]. As a Chemical Engineer with a focus on [specific area of expertise], I am eager to contribute my skills in [specific skill or achievement]. For example, my work on [mention a relevant project] has prepared me to address challenges related to [specific industry or technology], which I believe is central to your organization’s mission.</w:t>
      </w:r>
    </w:p>
    <w:p>
      <w:pPr>
        <w:pStyle w:val="BodyText"/>
      </w:pPr>
      <w:r>
        <w:t xml:space="preserve">My decision to pursue opportunities in Switzerland Zurich is not only driven by the professional potential of this region but also by its cultural richness and quality of life. The city’s blend of academic institutions, research centers, and industrial innovation creates an environment where engineers can thrive. I am excited about the possibility of contributing to this ecosystem while growing personally and professionally in a setting that values integrity, collaboration, and creativity.</w:t>
      </w:r>
    </w:p>
    <w:p>
      <w:pPr>
        <w:pStyle w:val="BodyText"/>
      </w:pPr>
      <w:r>
        <w:t xml:space="preserve">In closing, I would like to reiterate my enthusiasm for the Chemical Engineer position at your organization. My technical expertise, passion for sustainability, and alignment with Swiss engineering principles make me a strong candidate for this role. I am confident that my skills and experiences will enable me to contribute meaningfully to your team while embracing the unique opportunities that Switzerland Zurich has to offer. Thank you for considering my application, and I look forward to the possibility of discussing how I can support your organization’s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Switzerland Zurich</dc:title>
  <dc:creator/>
  <dc:language>en</dc:language>
  <cp:keywords/>
  <dcterms:created xsi:type="dcterms:W3CDTF">2026-07-23T16:23:03Z</dcterms:created>
  <dcterms:modified xsi:type="dcterms:W3CDTF">2026-07-23T16:23:03Z</dcterms:modified>
</cp:coreProperties>
</file>

<file path=docProps/custom.xml><?xml version="1.0" encoding="utf-8"?>
<Properties xmlns="http://schemas.openxmlformats.org/officeDocument/2006/custom-properties" xmlns:vt="http://schemas.openxmlformats.org/officeDocument/2006/docPropsVTypes"/>
</file>